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FFB99D" w14:textId="77777777" w:rsidR="00A81EB8" w:rsidRDefault="00A81EB8" w:rsidP="00A81EB8">
      <w:pPr>
        <w:jc w:val="center"/>
        <w:rPr>
          <w:b/>
          <w:sz w:val="32"/>
          <w:szCs w:val="32"/>
          <w:u w:val="single"/>
        </w:rPr>
      </w:pPr>
    </w:p>
    <w:p w14:paraId="1980786E" w14:textId="77777777" w:rsidR="00A81EB8" w:rsidRDefault="00A81EB8" w:rsidP="00A81EB8">
      <w:pPr>
        <w:jc w:val="center"/>
        <w:rPr>
          <w:b/>
          <w:sz w:val="32"/>
          <w:szCs w:val="32"/>
          <w:u w:val="single"/>
        </w:rPr>
      </w:pPr>
    </w:p>
    <w:p w14:paraId="7098D6DF" w14:textId="77777777" w:rsidR="00A81EB8" w:rsidRDefault="00A81EB8" w:rsidP="00A81EB8">
      <w:pPr>
        <w:jc w:val="center"/>
        <w:rPr>
          <w:b/>
          <w:sz w:val="32"/>
          <w:szCs w:val="32"/>
          <w:u w:val="single"/>
        </w:rPr>
      </w:pPr>
    </w:p>
    <w:p w14:paraId="32780AB8" w14:textId="77777777" w:rsidR="00A81EB8" w:rsidRDefault="00A81EB8" w:rsidP="00A81EB8">
      <w:pPr>
        <w:jc w:val="center"/>
        <w:rPr>
          <w:b/>
          <w:sz w:val="32"/>
          <w:szCs w:val="32"/>
          <w:u w:val="single"/>
        </w:rPr>
      </w:pPr>
    </w:p>
    <w:p w14:paraId="4240094A" w14:textId="77777777" w:rsidR="00A81EB8" w:rsidRDefault="00A81EB8" w:rsidP="00A81EB8">
      <w:pPr>
        <w:jc w:val="center"/>
        <w:rPr>
          <w:b/>
          <w:sz w:val="32"/>
          <w:szCs w:val="32"/>
          <w:u w:val="single"/>
        </w:rPr>
      </w:pPr>
    </w:p>
    <w:p w14:paraId="2DB12A8F" w14:textId="77777777" w:rsidR="00A81EB8" w:rsidRDefault="00A81EB8" w:rsidP="00A81EB8">
      <w:pPr>
        <w:jc w:val="center"/>
        <w:rPr>
          <w:b/>
          <w:sz w:val="32"/>
          <w:szCs w:val="32"/>
          <w:u w:val="single"/>
        </w:rPr>
      </w:pPr>
    </w:p>
    <w:p w14:paraId="00BA7F27" w14:textId="77777777" w:rsidR="00A81EB8" w:rsidRDefault="00A81EB8" w:rsidP="00A81EB8">
      <w:pPr>
        <w:jc w:val="center"/>
        <w:rPr>
          <w:b/>
          <w:sz w:val="32"/>
          <w:szCs w:val="32"/>
          <w:u w:val="single"/>
        </w:rPr>
      </w:pPr>
    </w:p>
    <w:p w14:paraId="0DACAE6C" w14:textId="77777777" w:rsidR="00A81EB8" w:rsidRDefault="00A81EB8" w:rsidP="00A81EB8">
      <w:pPr>
        <w:jc w:val="center"/>
        <w:rPr>
          <w:b/>
          <w:sz w:val="32"/>
          <w:szCs w:val="32"/>
          <w:u w:val="single"/>
        </w:rPr>
      </w:pPr>
    </w:p>
    <w:p w14:paraId="34AC2201" w14:textId="447A078A" w:rsidR="000D67B1" w:rsidRPr="00A81EB8" w:rsidRDefault="00997F24" w:rsidP="00636C48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Enrollment as of</w:t>
      </w:r>
      <w:r w:rsidR="000C23C5">
        <w:rPr>
          <w:b/>
          <w:sz w:val="32"/>
          <w:szCs w:val="32"/>
          <w:u w:val="single"/>
        </w:rPr>
        <w:t xml:space="preserve"> </w:t>
      </w:r>
      <w:r w:rsidR="003A7ED2">
        <w:rPr>
          <w:b/>
          <w:sz w:val="32"/>
          <w:szCs w:val="32"/>
          <w:u w:val="single"/>
        </w:rPr>
        <w:t>0</w:t>
      </w:r>
      <w:r w:rsidR="00D9666F">
        <w:rPr>
          <w:b/>
          <w:sz w:val="32"/>
          <w:szCs w:val="32"/>
          <w:u w:val="single"/>
        </w:rPr>
        <w:t>9</w:t>
      </w:r>
      <w:r w:rsidR="00011940">
        <w:rPr>
          <w:b/>
          <w:sz w:val="32"/>
          <w:szCs w:val="32"/>
          <w:u w:val="single"/>
        </w:rPr>
        <w:t>/</w:t>
      </w:r>
      <w:r w:rsidR="00D9666F">
        <w:rPr>
          <w:b/>
          <w:sz w:val="32"/>
          <w:szCs w:val="32"/>
          <w:u w:val="single"/>
        </w:rPr>
        <w:t>01</w:t>
      </w:r>
      <w:r w:rsidR="00AD38E5">
        <w:rPr>
          <w:b/>
          <w:sz w:val="32"/>
          <w:szCs w:val="32"/>
          <w:u w:val="single"/>
        </w:rPr>
        <w:t>/</w:t>
      </w:r>
      <w:r w:rsidR="00310EFA">
        <w:rPr>
          <w:b/>
          <w:sz w:val="32"/>
          <w:szCs w:val="32"/>
          <w:u w:val="single"/>
        </w:rPr>
        <w:t>20</w:t>
      </w:r>
      <w:r w:rsidR="00E83010">
        <w:rPr>
          <w:b/>
          <w:sz w:val="32"/>
          <w:szCs w:val="32"/>
          <w:u w:val="single"/>
        </w:rPr>
        <w:t>2</w:t>
      </w:r>
      <w:r w:rsidR="003A7ED2">
        <w:rPr>
          <w:b/>
          <w:sz w:val="32"/>
          <w:szCs w:val="32"/>
          <w:u w:val="single"/>
        </w:rPr>
        <w:t>3</w:t>
      </w:r>
    </w:p>
    <w:p w14:paraId="4AA14B41" w14:textId="77777777" w:rsidR="00A81EB8" w:rsidRDefault="00A81EB8"/>
    <w:p w14:paraId="33B977AB" w14:textId="608EE906" w:rsidR="000618ED" w:rsidRDefault="00A81EB8" w:rsidP="001F7A85">
      <w:r>
        <w:br w:type="page"/>
      </w:r>
    </w:p>
    <w:p w14:paraId="7AD05C9F" w14:textId="6B597E5E" w:rsidR="00DD0092" w:rsidRDefault="007C6316" w:rsidP="00DD0092">
      <w:pPr>
        <w:pStyle w:val="ListParagraph"/>
        <w:numPr>
          <w:ilvl w:val="0"/>
          <w:numId w:val="11"/>
        </w:numPr>
        <w:spacing w:after="0"/>
      </w:pPr>
      <w:r>
        <w:lastRenderedPageBreak/>
        <w:t>Total e</w:t>
      </w:r>
      <w:r w:rsidR="001610AF">
        <w:t>nro</w:t>
      </w:r>
      <w:bookmarkStart w:id="0" w:name="_GoBack"/>
      <w:bookmarkEnd w:id="0"/>
      <w:r w:rsidR="001610AF">
        <w:t>llment</w:t>
      </w:r>
      <w:r w:rsidR="00E14DD8">
        <w:t>,</w:t>
      </w:r>
      <w:r w:rsidR="00177697">
        <w:t xml:space="preserve"> </w:t>
      </w:r>
      <w:r w:rsidR="00DD0092">
        <w:t xml:space="preserve">with students from EOA separated out and listed </w:t>
      </w:r>
      <w:r w:rsidR="001E4557">
        <w:t>on the next page</w:t>
      </w:r>
      <w:r w:rsidR="00E14DD8">
        <w:t>:</w:t>
      </w:r>
    </w:p>
    <w:bookmarkStart w:id="1" w:name="_MON_1754830131"/>
    <w:bookmarkEnd w:id="1"/>
    <w:p w14:paraId="63182BFF" w14:textId="5D9F9635" w:rsidR="00445921" w:rsidRDefault="00734337" w:rsidP="00445921">
      <w:r>
        <w:object w:dxaOrig="13933" w:dyaOrig="16296" w14:anchorId="2A8D15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9" type="#_x0000_t75" style="width:487.5pt;height:574.5pt" o:ole="">
            <v:imagedata r:id="rId8" o:title=""/>
          </v:shape>
          <o:OLEObject Type="Embed" ProgID="Excel.Sheet.12" ShapeID="_x0000_i1049" DrawAspect="Content" ObjectID="_1755070218" r:id="rId9"/>
        </w:object>
      </w:r>
    </w:p>
    <w:p w14:paraId="19B83B9F" w14:textId="6CB17019" w:rsidR="00D57249" w:rsidRDefault="00D57249" w:rsidP="00D57249">
      <w:pPr>
        <w:pStyle w:val="ListParagraph"/>
      </w:pPr>
    </w:p>
    <w:p w14:paraId="36092C5D" w14:textId="40B5CE0E" w:rsidR="00D57249" w:rsidRDefault="00D57249" w:rsidP="00D57249"/>
    <w:tbl>
      <w:tblPr>
        <w:tblW w:w="9480" w:type="dxa"/>
        <w:tblLook w:val="04A0" w:firstRow="1" w:lastRow="0" w:firstColumn="1" w:lastColumn="0" w:noHBand="0" w:noVBand="1"/>
      </w:tblPr>
      <w:tblGrid>
        <w:gridCol w:w="2618"/>
        <w:gridCol w:w="40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702"/>
      </w:tblGrid>
      <w:tr w:rsidR="00D57249" w:rsidRPr="00D57249" w14:paraId="61FCE924" w14:textId="77777777" w:rsidTr="00D57249">
        <w:trPr>
          <w:trHeight w:val="282"/>
        </w:trPr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vAlign w:val="center"/>
          </w:tcPr>
          <w:p w14:paraId="004B70BC" w14:textId="17BA7EC5" w:rsid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lastRenderedPageBreak/>
              <w:t>School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308249" w14:textId="225389F6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K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307E3" w14:textId="79E076A9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23766" w14:textId="3335187F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243D23" w14:textId="16F99795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4A55F0" w14:textId="0038E1A3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CF9314" w14:textId="2134C7AA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4A5DA1" w14:textId="00DC8700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6C188" w14:textId="2733BC61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6B424B" w14:textId="06CEA39E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DB0073" w14:textId="4067A33A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D2760" w14:textId="62EDBA74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CC616C" w14:textId="5516D625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C23404" w14:textId="682239C2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vAlign w:val="center"/>
          </w:tcPr>
          <w:p w14:paraId="305257BE" w14:textId="040EAC09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D57249" w:rsidRPr="00D57249" w14:paraId="023D1CAD" w14:textId="77777777" w:rsidTr="00D57249">
        <w:trPr>
          <w:trHeight w:val="282"/>
        </w:trPr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vAlign w:val="center"/>
            <w:hideMark/>
          </w:tcPr>
          <w:p w14:paraId="5503F303" w14:textId="3328231B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Eugene Online Elementary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EAF6E" w14:textId="54B6A007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CD3AB" w14:textId="004DCCA8" w:rsidR="00D57249" w:rsidRPr="00D57249" w:rsidRDefault="000942A5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1369E" w14:textId="3EFECC60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909A9" w14:textId="455FF8FF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4966D" w14:textId="6D830AB6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B9B27" w14:textId="2163BA8F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C12EA" w14:textId="7D261BBC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E7CA5" w14:textId="4715FEF3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06D0E" w14:textId="1C8AEF1E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484E3" w14:textId="6F2A4647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AAC63" w14:textId="5428F318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44D72" w14:textId="3A02EA6B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C03D5" w14:textId="12047AE2" w:rsidR="00D57249" w:rsidRPr="00D57249" w:rsidRDefault="00D57249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vAlign w:val="center"/>
            <w:hideMark/>
          </w:tcPr>
          <w:p w14:paraId="275BA7B2" w14:textId="3E887CFA" w:rsidR="00D57249" w:rsidRPr="00D57249" w:rsidRDefault="000942A5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24</w:t>
            </w:r>
          </w:p>
        </w:tc>
      </w:tr>
      <w:tr w:rsidR="001E4557" w:rsidRPr="00D57249" w14:paraId="0BBCD561" w14:textId="77777777" w:rsidTr="00D57249">
        <w:trPr>
          <w:trHeight w:val="282"/>
        </w:trPr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vAlign w:val="center"/>
          </w:tcPr>
          <w:p w14:paraId="5545D4E4" w14:textId="4AFAD68E" w:rsidR="001E4557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Eugene Online Middle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05151A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078454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C43FD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90099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18D68E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EBF1C8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A76A96" w14:textId="4A0DCEBF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B0C9AB" w14:textId="2679770F" w:rsidR="001E4557" w:rsidRPr="00D57249" w:rsidRDefault="000942A5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358269" w14:textId="29511283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8AF18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C1E0FF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E14FBC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BCA281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vAlign w:val="center"/>
          </w:tcPr>
          <w:p w14:paraId="03B32C72" w14:textId="5EF22070" w:rsidR="001E4557" w:rsidRPr="00D57249" w:rsidRDefault="000942A5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41</w:t>
            </w:r>
          </w:p>
        </w:tc>
      </w:tr>
      <w:tr w:rsidR="001E4557" w:rsidRPr="00D57249" w14:paraId="7C0EDDC8" w14:textId="77777777" w:rsidTr="00D57249">
        <w:trPr>
          <w:trHeight w:val="282"/>
        </w:trPr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vAlign w:val="center"/>
          </w:tcPr>
          <w:p w14:paraId="7A99A2F9" w14:textId="52007FF3" w:rsidR="001E4557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Eugene Online High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0E1B25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3461D5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A3147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11EE1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EA460C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8E2FED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D14A59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1E1B77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10639F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A97DE" w14:textId="2D90480A" w:rsidR="001E4557" w:rsidRPr="00D57249" w:rsidRDefault="000942A5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0CF9A" w14:textId="0D847691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992A60" w14:textId="2DC541AA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5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FB9724" w14:textId="0C1A7790" w:rsidR="001E4557" w:rsidRPr="00D57249" w:rsidRDefault="000942A5" w:rsidP="000942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5</w:t>
            </w: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vAlign w:val="center"/>
          </w:tcPr>
          <w:p w14:paraId="0BE21A12" w14:textId="3DBA538D" w:rsidR="001E4557" w:rsidRPr="00D57249" w:rsidRDefault="000942A5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50</w:t>
            </w:r>
          </w:p>
        </w:tc>
      </w:tr>
      <w:tr w:rsidR="001E4557" w:rsidRPr="00D57249" w14:paraId="16FA0D95" w14:textId="77777777" w:rsidTr="00D57249">
        <w:trPr>
          <w:trHeight w:val="282"/>
        </w:trPr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vAlign w:val="center"/>
          </w:tcPr>
          <w:p w14:paraId="06FC4E9C" w14:textId="77777777" w:rsidR="001E4557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605937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4B62B4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16776C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F03083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822054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1F1168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EB82EC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0A5DCA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BD0838" w14:textId="77777777" w:rsidR="001E4557" w:rsidRPr="00D57249" w:rsidRDefault="001E4557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F10D4E" w14:textId="77777777" w:rsidR="001E4557" w:rsidRDefault="001E4557" w:rsidP="001E455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9855AF" w14:textId="77777777" w:rsidR="001E4557" w:rsidRDefault="001E4557" w:rsidP="001E455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1BE713" w14:textId="77777777" w:rsidR="001E4557" w:rsidRDefault="001E4557" w:rsidP="001E455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7CAF33" w14:textId="77777777" w:rsidR="001E4557" w:rsidRDefault="001E4557" w:rsidP="001E455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vAlign w:val="center"/>
          </w:tcPr>
          <w:p w14:paraId="2C5A1590" w14:textId="6A59988D" w:rsidR="001E4557" w:rsidRDefault="000942A5" w:rsidP="001E45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215</w:t>
            </w:r>
          </w:p>
        </w:tc>
      </w:tr>
    </w:tbl>
    <w:p w14:paraId="19AECDB9" w14:textId="77777777" w:rsidR="00D57249" w:rsidRDefault="00D57249" w:rsidP="00D57249"/>
    <w:p w14:paraId="6C89257E" w14:textId="1B301EE4" w:rsidR="00283245" w:rsidRDefault="00734337" w:rsidP="0053019C">
      <w:pPr>
        <w:pStyle w:val="ListParagraph"/>
        <w:numPr>
          <w:ilvl w:val="0"/>
          <w:numId w:val="12"/>
        </w:numPr>
      </w:pPr>
      <w:r>
        <w:t>Enrollment as of 9</w:t>
      </w:r>
      <w:r w:rsidR="00283245">
        <w:t>/</w:t>
      </w:r>
      <w:r>
        <w:t>01</w:t>
      </w:r>
      <w:r w:rsidR="00CB7D8A">
        <w:t>/</w:t>
      </w:r>
      <w:r w:rsidR="00283245">
        <w:t xml:space="preserve">2023 was </w:t>
      </w:r>
      <w:r w:rsidR="000942A5">
        <w:t>521</w:t>
      </w:r>
      <w:r w:rsidR="00283245">
        <w:t xml:space="preserve"> students below projections</w:t>
      </w:r>
      <w:r w:rsidR="003B4F13">
        <w:t xml:space="preserve"> - </w:t>
      </w:r>
      <w:r w:rsidR="00E71714">
        <w:t>15,695</w:t>
      </w:r>
      <w:r w:rsidR="003B4F13">
        <w:t xml:space="preserve"> to 15,</w:t>
      </w:r>
      <w:r w:rsidR="000942A5">
        <w:t>174</w:t>
      </w:r>
      <w:r w:rsidR="003B4F13">
        <w:t xml:space="preserve"> (including EOA)</w:t>
      </w:r>
    </w:p>
    <w:bookmarkStart w:id="2" w:name="_MON_1754831826"/>
    <w:bookmarkEnd w:id="2"/>
    <w:p w14:paraId="4952E140" w14:textId="221E3EB5" w:rsidR="00CB7D8A" w:rsidRDefault="00734337" w:rsidP="00CB7D8A">
      <w:r>
        <w:object w:dxaOrig="6393" w:dyaOrig="5248" w14:anchorId="59166546">
          <v:shape id="_x0000_i1046" type="#_x0000_t75" style="width:319.5pt;height:262.5pt" o:ole="">
            <v:imagedata r:id="rId10" o:title=""/>
          </v:shape>
          <o:OLEObject Type="Embed" ProgID="Excel.Sheet.12" ShapeID="_x0000_i1046" DrawAspect="Content" ObjectID="_1755070219" r:id="rId11"/>
        </w:object>
      </w:r>
    </w:p>
    <w:p w14:paraId="42908D8A" w14:textId="4145A392" w:rsidR="00283245" w:rsidRDefault="00283245" w:rsidP="00283245"/>
    <w:sectPr w:rsidR="00283245" w:rsidSect="006A61CB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298EB2" w14:textId="77777777" w:rsidR="001756A3" w:rsidRDefault="001756A3" w:rsidP="00D74A17">
      <w:pPr>
        <w:spacing w:after="0" w:line="240" w:lineRule="auto"/>
      </w:pPr>
      <w:r>
        <w:separator/>
      </w:r>
    </w:p>
  </w:endnote>
  <w:endnote w:type="continuationSeparator" w:id="0">
    <w:p w14:paraId="42E17AFF" w14:textId="77777777" w:rsidR="001756A3" w:rsidRDefault="001756A3" w:rsidP="00D74A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C74DD8" w14:textId="77777777" w:rsidR="001756A3" w:rsidRDefault="001756A3" w:rsidP="00D74A17">
      <w:pPr>
        <w:spacing w:after="0" w:line="240" w:lineRule="auto"/>
      </w:pPr>
      <w:r>
        <w:separator/>
      </w:r>
    </w:p>
  </w:footnote>
  <w:footnote w:type="continuationSeparator" w:id="0">
    <w:p w14:paraId="59D91F71" w14:textId="77777777" w:rsidR="001756A3" w:rsidRDefault="001756A3" w:rsidP="00D74A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0953511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D35B5F1" w14:textId="32B97F46" w:rsidR="00CD6F0D" w:rsidRDefault="00CD6F0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433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091C8E0" w14:textId="77777777" w:rsidR="00CD6F0D" w:rsidRDefault="00CD6F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1788"/>
    <w:multiLevelType w:val="hybridMultilevel"/>
    <w:tmpl w:val="4FCA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5020D"/>
    <w:multiLevelType w:val="hybridMultilevel"/>
    <w:tmpl w:val="C1067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D3BBC"/>
    <w:multiLevelType w:val="hybridMultilevel"/>
    <w:tmpl w:val="B4BC3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94C2A"/>
    <w:multiLevelType w:val="hybridMultilevel"/>
    <w:tmpl w:val="02BC1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27F66"/>
    <w:multiLevelType w:val="hybridMultilevel"/>
    <w:tmpl w:val="F87C4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BA3174"/>
    <w:multiLevelType w:val="hybridMultilevel"/>
    <w:tmpl w:val="C28E4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970A76"/>
    <w:multiLevelType w:val="hybridMultilevel"/>
    <w:tmpl w:val="11DC7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1258F6"/>
    <w:multiLevelType w:val="hybridMultilevel"/>
    <w:tmpl w:val="6292D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692BD3"/>
    <w:multiLevelType w:val="hybridMultilevel"/>
    <w:tmpl w:val="FCE2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482D4E"/>
    <w:multiLevelType w:val="hybridMultilevel"/>
    <w:tmpl w:val="AAD2D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522711"/>
    <w:multiLevelType w:val="hybridMultilevel"/>
    <w:tmpl w:val="0648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B01619"/>
    <w:multiLevelType w:val="hybridMultilevel"/>
    <w:tmpl w:val="EF3C8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7"/>
  </w:num>
  <w:num w:numId="4">
    <w:abstractNumId w:val="5"/>
  </w:num>
  <w:num w:numId="5">
    <w:abstractNumId w:val="6"/>
  </w:num>
  <w:num w:numId="6">
    <w:abstractNumId w:val="3"/>
  </w:num>
  <w:num w:numId="7">
    <w:abstractNumId w:val="1"/>
  </w:num>
  <w:num w:numId="8">
    <w:abstractNumId w:val="8"/>
  </w:num>
  <w:num w:numId="9">
    <w:abstractNumId w:val="9"/>
  </w:num>
  <w:num w:numId="10">
    <w:abstractNumId w:val="2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tjAzNjQxNjEysLBU0lEKTi0uzszPAykwqwUAbyd2OSwAAAA="/>
  </w:docVars>
  <w:rsids>
    <w:rsidRoot w:val="00A81EB8"/>
    <w:rsid w:val="00000AE4"/>
    <w:rsid w:val="0000161A"/>
    <w:rsid w:val="00003B12"/>
    <w:rsid w:val="00004556"/>
    <w:rsid w:val="000048FC"/>
    <w:rsid w:val="000051B3"/>
    <w:rsid w:val="00011940"/>
    <w:rsid w:val="00011AFD"/>
    <w:rsid w:val="000218E2"/>
    <w:rsid w:val="000221F6"/>
    <w:rsid w:val="00026A7C"/>
    <w:rsid w:val="00027660"/>
    <w:rsid w:val="00027B7B"/>
    <w:rsid w:val="00030295"/>
    <w:rsid w:val="00031542"/>
    <w:rsid w:val="0003371D"/>
    <w:rsid w:val="000354C6"/>
    <w:rsid w:val="000369B8"/>
    <w:rsid w:val="00036A8B"/>
    <w:rsid w:val="00036AB2"/>
    <w:rsid w:val="00037CCD"/>
    <w:rsid w:val="00044FCA"/>
    <w:rsid w:val="0004754A"/>
    <w:rsid w:val="000509BA"/>
    <w:rsid w:val="00053391"/>
    <w:rsid w:val="000537B4"/>
    <w:rsid w:val="00054BF9"/>
    <w:rsid w:val="00056FD8"/>
    <w:rsid w:val="000618ED"/>
    <w:rsid w:val="00061B0B"/>
    <w:rsid w:val="00065A35"/>
    <w:rsid w:val="00074423"/>
    <w:rsid w:val="00074B3B"/>
    <w:rsid w:val="00074D17"/>
    <w:rsid w:val="0007684E"/>
    <w:rsid w:val="00077A00"/>
    <w:rsid w:val="0008347B"/>
    <w:rsid w:val="00083E1D"/>
    <w:rsid w:val="00084824"/>
    <w:rsid w:val="00085218"/>
    <w:rsid w:val="00087A28"/>
    <w:rsid w:val="00091226"/>
    <w:rsid w:val="0009192D"/>
    <w:rsid w:val="00091BCC"/>
    <w:rsid w:val="00092D36"/>
    <w:rsid w:val="00092DA4"/>
    <w:rsid w:val="000933C4"/>
    <w:rsid w:val="000941CD"/>
    <w:rsid w:val="000942A5"/>
    <w:rsid w:val="000A01CB"/>
    <w:rsid w:val="000A0E8B"/>
    <w:rsid w:val="000A101A"/>
    <w:rsid w:val="000A1EA0"/>
    <w:rsid w:val="000A38FA"/>
    <w:rsid w:val="000A457D"/>
    <w:rsid w:val="000A54C1"/>
    <w:rsid w:val="000A6758"/>
    <w:rsid w:val="000B0378"/>
    <w:rsid w:val="000B03C5"/>
    <w:rsid w:val="000B23AF"/>
    <w:rsid w:val="000B3138"/>
    <w:rsid w:val="000B52E9"/>
    <w:rsid w:val="000B5DD7"/>
    <w:rsid w:val="000B6C7B"/>
    <w:rsid w:val="000B71A9"/>
    <w:rsid w:val="000C0068"/>
    <w:rsid w:val="000C096A"/>
    <w:rsid w:val="000C23C5"/>
    <w:rsid w:val="000C77F4"/>
    <w:rsid w:val="000D0BE7"/>
    <w:rsid w:val="000D1EF7"/>
    <w:rsid w:val="000D2FC4"/>
    <w:rsid w:val="000D50B1"/>
    <w:rsid w:val="000D59C4"/>
    <w:rsid w:val="000D67B1"/>
    <w:rsid w:val="000D6A20"/>
    <w:rsid w:val="000D741E"/>
    <w:rsid w:val="000E17D7"/>
    <w:rsid w:val="000E3936"/>
    <w:rsid w:val="000E53B3"/>
    <w:rsid w:val="000E6BFD"/>
    <w:rsid w:val="000E7201"/>
    <w:rsid w:val="000F2F22"/>
    <w:rsid w:val="000F33EF"/>
    <w:rsid w:val="00100B0B"/>
    <w:rsid w:val="00101344"/>
    <w:rsid w:val="00101567"/>
    <w:rsid w:val="00104518"/>
    <w:rsid w:val="00117C15"/>
    <w:rsid w:val="00120FD9"/>
    <w:rsid w:val="0012372F"/>
    <w:rsid w:val="00126494"/>
    <w:rsid w:val="00127B1E"/>
    <w:rsid w:val="001304C7"/>
    <w:rsid w:val="00132549"/>
    <w:rsid w:val="00133D8A"/>
    <w:rsid w:val="00133FA3"/>
    <w:rsid w:val="00137B6D"/>
    <w:rsid w:val="00142CA0"/>
    <w:rsid w:val="001437E3"/>
    <w:rsid w:val="00143DB3"/>
    <w:rsid w:val="00143E38"/>
    <w:rsid w:val="00150401"/>
    <w:rsid w:val="00150D39"/>
    <w:rsid w:val="00152543"/>
    <w:rsid w:val="00153C88"/>
    <w:rsid w:val="0015425E"/>
    <w:rsid w:val="0015426C"/>
    <w:rsid w:val="00156F1F"/>
    <w:rsid w:val="001610AF"/>
    <w:rsid w:val="001624E1"/>
    <w:rsid w:val="00162896"/>
    <w:rsid w:val="00163176"/>
    <w:rsid w:val="0016317F"/>
    <w:rsid w:val="00165DA1"/>
    <w:rsid w:val="00166798"/>
    <w:rsid w:val="00167734"/>
    <w:rsid w:val="0017031D"/>
    <w:rsid w:val="001756A3"/>
    <w:rsid w:val="00176D26"/>
    <w:rsid w:val="00177697"/>
    <w:rsid w:val="00184A12"/>
    <w:rsid w:val="00185B6A"/>
    <w:rsid w:val="001874ED"/>
    <w:rsid w:val="001903D8"/>
    <w:rsid w:val="00191E64"/>
    <w:rsid w:val="00195B80"/>
    <w:rsid w:val="001A0A65"/>
    <w:rsid w:val="001A127C"/>
    <w:rsid w:val="001A6D18"/>
    <w:rsid w:val="001A75E7"/>
    <w:rsid w:val="001A7F1A"/>
    <w:rsid w:val="001B11FD"/>
    <w:rsid w:val="001B2E34"/>
    <w:rsid w:val="001B49E1"/>
    <w:rsid w:val="001B7480"/>
    <w:rsid w:val="001B7E9D"/>
    <w:rsid w:val="001C0BA6"/>
    <w:rsid w:val="001C3601"/>
    <w:rsid w:val="001C3F34"/>
    <w:rsid w:val="001C3FA4"/>
    <w:rsid w:val="001C4729"/>
    <w:rsid w:val="001C4E01"/>
    <w:rsid w:val="001C5C0C"/>
    <w:rsid w:val="001C6A4A"/>
    <w:rsid w:val="001C794F"/>
    <w:rsid w:val="001D039E"/>
    <w:rsid w:val="001D4764"/>
    <w:rsid w:val="001E1B18"/>
    <w:rsid w:val="001E371C"/>
    <w:rsid w:val="001E42BE"/>
    <w:rsid w:val="001E4557"/>
    <w:rsid w:val="001E63A1"/>
    <w:rsid w:val="001F1102"/>
    <w:rsid w:val="001F1B34"/>
    <w:rsid w:val="001F2FF9"/>
    <w:rsid w:val="001F5D0E"/>
    <w:rsid w:val="001F7A85"/>
    <w:rsid w:val="001F7B57"/>
    <w:rsid w:val="001F7EF7"/>
    <w:rsid w:val="00201818"/>
    <w:rsid w:val="00201BBC"/>
    <w:rsid w:val="00206B93"/>
    <w:rsid w:val="0021072F"/>
    <w:rsid w:val="00211CD5"/>
    <w:rsid w:val="002148F4"/>
    <w:rsid w:val="00215871"/>
    <w:rsid w:val="0021725A"/>
    <w:rsid w:val="0022037C"/>
    <w:rsid w:val="00223CF4"/>
    <w:rsid w:val="00224F8C"/>
    <w:rsid w:val="002256FB"/>
    <w:rsid w:val="002262BD"/>
    <w:rsid w:val="00230920"/>
    <w:rsid w:val="002366FC"/>
    <w:rsid w:val="00240726"/>
    <w:rsid w:val="0024181E"/>
    <w:rsid w:val="002419BC"/>
    <w:rsid w:val="00243B37"/>
    <w:rsid w:val="00246CC2"/>
    <w:rsid w:val="002506BF"/>
    <w:rsid w:val="00251413"/>
    <w:rsid w:val="0025528C"/>
    <w:rsid w:val="00255E22"/>
    <w:rsid w:val="00256DDD"/>
    <w:rsid w:val="002577E4"/>
    <w:rsid w:val="002600D1"/>
    <w:rsid w:val="00261FDF"/>
    <w:rsid w:val="00264639"/>
    <w:rsid w:val="002704F9"/>
    <w:rsid w:val="00272449"/>
    <w:rsid w:val="00272A29"/>
    <w:rsid w:val="00272AF5"/>
    <w:rsid w:val="00272D89"/>
    <w:rsid w:val="0027319C"/>
    <w:rsid w:val="00273750"/>
    <w:rsid w:val="00276D0E"/>
    <w:rsid w:val="00280328"/>
    <w:rsid w:val="00283245"/>
    <w:rsid w:val="00283457"/>
    <w:rsid w:val="0028500F"/>
    <w:rsid w:val="00287382"/>
    <w:rsid w:val="00291A2F"/>
    <w:rsid w:val="002963FF"/>
    <w:rsid w:val="00296682"/>
    <w:rsid w:val="00296711"/>
    <w:rsid w:val="0029674F"/>
    <w:rsid w:val="00297742"/>
    <w:rsid w:val="002A0710"/>
    <w:rsid w:val="002A0CC3"/>
    <w:rsid w:val="002A2103"/>
    <w:rsid w:val="002A2927"/>
    <w:rsid w:val="002A3A8F"/>
    <w:rsid w:val="002A4F0D"/>
    <w:rsid w:val="002B035D"/>
    <w:rsid w:val="002B05CF"/>
    <w:rsid w:val="002B0DAF"/>
    <w:rsid w:val="002B1366"/>
    <w:rsid w:val="002B2A0B"/>
    <w:rsid w:val="002B3EA9"/>
    <w:rsid w:val="002B56C0"/>
    <w:rsid w:val="002B68FF"/>
    <w:rsid w:val="002B6B55"/>
    <w:rsid w:val="002C1D27"/>
    <w:rsid w:val="002C23BD"/>
    <w:rsid w:val="002C4A2E"/>
    <w:rsid w:val="002C5239"/>
    <w:rsid w:val="002C60E7"/>
    <w:rsid w:val="002C78D3"/>
    <w:rsid w:val="002D11C8"/>
    <w:rsid w:val="002D1DF6"/>
    <w:rsid w:val="002D2576"/>
    <w:rsid w:val="002D3F79"/>
    <w:rsid w:val="002D3FC0"/>
    <w:rsid w:val="002E12F5"/>
    <w:rsid w:val="002E13AE"/>
    <w:rsid w:val="002E1FCB"/>
    <w:rsid w:val="002E2123"/>
    <w:rsid w:val="002E2266"/>
    <w:rsid w:val="002E3438"/>
    <w:rsid w:val="002E4DDB"/>
    <w:rsid w:val="002E58B1"/>
    <w:rsid w:val="002E6663"/>
    <w:rsid w:val="002E7A5E"/>
    <w:rsid w:val="002F0D77"/>
    <w:rsid w:val="002F1115"/>
    <w:rsid w:val="002F4615"/>
    <w:rsid w:val="002F56DF"/>
    <w:rsid w:val="002F656D"/>
    <w:rsid w:val="002F69B2"/>
    <w:rsid w:val="002F74DF"/>
    <w:rsid w:val="0030309A"/>
    <w:rsid w:val="00304370"/>
    <w:rsid w:val="00306196"/>
    <w:rsid w:val="003066D2"/>
    <w:rsid w:val="00310CAA"/>
    <w:rsid w:val="00310EFA"/>
    <w:rsid w:val="003113E7"/>
    <w:rsid w:val="00314A5F"/>
    <w:rsid w:val="003158FE"/>
    <w:rsid w:val="00317B41"/>
    <w:rsid w:val="0032015D"/>
    <w:rsid w:val="0032105B"/>
    <w:rsid w:val="003212F5"/>
    <w:rsid w:val="00323CA3"/>
    <w:rsid w:val="00326481"/>
    <w:rsid w:val="003273C4"/>
    <w:rsid w:val="003309D3"/>
    <w:rsid w:val="00332B54"/>
    <w:rsid w:val="00334857"/>
    <w:rsid w:val="00341F8B"/>
    <w:rsid w:val="00343007"/>
    <w:rsid w:val="0034302E"/>
    <w:rsid w:val="0034388E"/>
    <w:rsid w:val="00343A7B"/>
    <w:rsid w:val="003449D9"/>
    <w:rsid w:val="00347596"/>
    <w:rsid w:val="00350166"/>
    <w:rsid w:val="003514B9"/>
    <w:rsid w:val="00355A69"/>
    <w:rsid w:val="003563F9"/>
    <w:rsid w:val="003576B4"/>
    <w:rsid w:val="00357F66"/>
    <w:rsid w:val="00360101"/>
    <w:rsid w:val="0036149B"/>
    <w:rsid w:val="00361D19"/>
    <w:rsid w:val="003642B4"/>
    <w:rsid w:val="003662FC"/>
    <w:rsid w:val="003669F3"/>
    <w:rsid w:val="00370735"/>
    <w:rsid w:val="003714AE"/>
    <w:rsid w:val="00376DAD"/>
    <w:rsid w:val="003807F9"/>
    <w:rsid w:val="00382AE8"/>
    <w:rsid w:val="003838DE"/>
    <w:rsid w:val="00384197"/>
    <w:rsid w:val="0038698E"/>
    <w:rsid w:val="00387488"/>
    <w:rsid w:val="003917AD"/>
    <w:rsid w:val="00392ED8"/>
    <w:rsid w:val="00392FD6"/>
    <w:rsid w:val="00395D1F"/>
    <w:rsid w:val="003961B7"/>
    <w:rsid w:val="00396454"/>
    <w:rsid w:val="00397D05"/>
    <w:rsid w:val="003A0A78"/>
    <w:rsid w:val="003A1F80"/>
    <w:rsid w:val="003A6926"/>
    <w:rsid w:val="003A6B1D"/>
    <w:rsid w:val="003A769F"/>
    <w:rsid w:val="003A7ED2"/>
    <w:rsid w:val="003B20C1"/>
    <w:rsid w:val="003B2B5E"/>
    <w:rsid w:val="003B32B9"/>
    <w:rsid w:val="003B3D0B"/>
    <w:rsid w:val="003B4A25"/>
    <w:rsid w:val="003B4F13"/>
    <w:rsid w:val="003B56EB"/>
    <w:rsid w:val="003B6A4A"/>
    <w:rsid w:val="003C058B"/>
    <w:rsid w:val="003C36B8"/>
    <w:rsid w:val="003C4D62"/>
    <w:rsid w:val="003C549A"/>
    <w:rsid w:val="003C550C"/>
    <w:rsid w:val="003C5A0D"/>
    <w:rsid w:val="003D1C56"/>
    <w:rsid w:val="003D31D3"/>
    <w:rsid w:val="003D380C"/>
    <w:rsid w:val="003D39B7"/>
    <w:rsid w:val="003D3FFB"/>
    <w:rsid w:val="003D50BF"/>
    <w:rsid w:val="003D5E67"/>
    <w:rsid w:val="003D6386"/>
    <w:rsid w:val="003D6E6C"/>
    <w:rsid w:val="003D7418"/>
    <w:rsid w:val="003D7A4B"/>
    <w:rsid w:val="003E202D"/>
    <w:rsid w:val="003E3BA9"/>
    <w:rsid w:val="003E5CD0"/>
    <w:rsid w:val="003E6C2B"/>
    <w:rsid w:val="003E7CE7"/>
    <w:rsid w:val="003F0BAC"/>
    <w:rsid w:val="003F2D67"/>
    <w:rsid w:val="003F39CE"/>
    <w:rsid w:val="003F3F37"/>
    <w:rsid w:val="003F72EE"/>
    <w:rsid w:val="003F772F"/>
    <w:rsid w:val="003F7C7B"/>
    <w:rsid w:val="00402262"/>
    <w:rsid w:val="004041E2"/>
    <w:rsid w:val="00405430"/>
    <w:rsid w:val="00407405"/>
    <w:rsid w:val="004100A1"/>
    <w:rsid w:val="00410652"/>
    <w:rsid w:val="00415D90"/>
    <w:rsid w:val="004165E9"/>
    <w:rsid w:val="00420CF2"/>
    <w:rsid w:val="00420E96"/>
    <w:rsid w:val="00421103"/>
    <w:rsid w:val="00421BD3"/>
    <w:rsid w:val="0042233A"/>
    <w:rsid w:val="004239D5"/>
    <w:rsid w:val="0043285E"/>
    <w:rsid w:val="00433017"/>
    <w:rsid w:val="00433F9A"/>
    <w:rsid w:val="00434261"/>
    <w:rsid w:val="00434AEB"/>
    <w:rsid w:val="00445921"/>
    <w:rsid w:val="00450D31"/>
    <w:rsid w:val="00451085"/>
    <w:rsid w:val="00452BC8"/>
    <w:rsid w:val="00452FDD"/>
    <w:rsid w:val="00453746"/>
    <w:rsid w:val="00455621"/>
    <w:rsid w:val="00457C68"/>
    <w:rsid w:val="004607BC"/>
    <w:rsid w:val="00463B1F"/>
    <w:rsid w:val="00465012"/>
    <w:rsid w:val="004654B8"/>
    <w:rsid w:val="00465D25"/>
    <w:rsid w:val="00466F4F"/>
    <w:rsid w:val="004670E0"/>
    <w:rsid w:val="00467330"/>
    <w:rsid w:val="004676A9"/>
    <w:rsid w:val="00467DAC"/>
    <w:rsid w:val="00470CC5"/>
    <w:rsid w:val="00472280"/>
    <w:rsid w:val="004743FA"/>
    <w:rsid w:val="00476225"/>
    <w:rsid w:val="00482797"/>
    <w:rsid w:val="00482A3F"/>
    <w:rsid w:val="00485234"/>
    <w:rsid w:val="004860FB"/>
    <w:rsid w:val="00487EC3"/>
    <w:rsid w:val="00494D4B"/>
    <w:rsid w:val="00496303"/>
    <w:rsid w:val="00496E90"/>
    <w:rsid w:val="004A3B6B"/>
    <w:rsid w:val="004B0B2C"/>
    <w:rsid w:val="004B3AA6"/>
    <w:rsid w:val="004B77D8"/>
    <w:rsid w:val="004C17C5"/>
    <w:rsid w:val="004C4152"/>
    <w:rsid w:val="004C5A82"/>
    <w:rsid w:val="004C5E86"/>
    <w:rsid w:val="004C61BF"/>
    <w:rsid w:val="004D1E2A"/>
    <w:rsid w:val="004E002D"/>
    <w:rsid w:val="004E0CA9"/>
    <w:rsid w:val="004E0E29"/>
    <w:rsid w:val="004E1595"/>
    <w:rsid w:val="004E2FEE"/>
    <w:rsid w:val="004E401F"/>
    <w:rsid w:val="004E5DFF"/>
    <w:rsid w:val="004E6C82"/>
    <w:rsid w:val="004E765A"/>
    <w:rsid w:val="004F2B86"/>
    <w:rsid w:val="004F47E6"/>
    <w:rsid w:val="004F5665"/>
    <w:rsid w:val="004F6D0E"/>
    <w:rsid w:val="0050017C"/>
    <w:rsid w:val="0050123D"/>
    <w:rsid w:val="00501B29"/>
    <w:rsid w:val="005036AF"/>
    <w:rsid w:val="0050467F"/>
    <w:rsid w:val="0050629B"/>
    <w:rsid w:val="00506B70"/>
    <w:rsid w:val="005105B1"/>
    <w:rsid w:val="005119C9"/>
    <w:rsid w:val="0051463E"/>
    <w:rsid w:val="005147E6"/>
    <w:rsid w:val="00516433"/>
    <w:rsid w:val="00517CFF"/>
    <w:rsid w:val="00517E68"/>
    <w:rsid w:val="005207CF"/>
    <w:rsid w:val="005212AF"/>
    <w:rsid w:val="005251C5"/>
    <w:rsid w:val="00527857"/>
    <w:rsid w:val="0053019C"/>
    <w:rsid w:val="005301EA"/>
    <w:rsid w:val="00532E84"/>
    <w:rsid w:val="00535404"/>
    <w:rsid w:val="00535D62"/>
    <w:rsid w:val="00535E9D"/>
    <w:rsid w:val="00536C7F"/>
    <w:rsid w:val="005377C1"/>
    <w:rsid w:val="0054049F"/>
    <w:rsid w:val="00540EC6"/>
    <w:rsid w:val="00541CA8"/>
    <w:rsid w:val="00542ABE"/>
    <w:rsid w:val="00544530"/>
    <w:rsid w:val="0054538C"/>
    <w:rsid w:val="00546615"/>
    <w:rsid w:val="00546D90"/>
    <w:rsid w:val="00547870"/>
    <w:rsid w:val="00547CEF"/>
    <w:rsid w:val="005502E3"/>
    <w:rsid w:val="0055493D"/>
    <w:rsid w:val="005561E4"/>
    <w:rsid w:val="005616DF"/>
    <w:rsid w:val="00561FFE"/>
    <w:rsid w:val="00565205"/>
    <w:rsid w:val="00565382"/>
    <w:rsid w:val="0056631B"/>
    <w:rsid w:val="00567618"/>
    <w:rsid w:val="00570568"/>
    <w:rsid w:val="00574CFF"/>
    <w:rsid w:val="00576495"/>
    <w:rsid w:val="00577D45"/>
    <w:rsid w:val="00581F91"/>
    <w:rsid w:val="00583DC4"/>
    <w:rsid w:val="00584448"/>
    <w:rsid w:val="00584D62"/>
    <w:rsid w:val="005907D4"/>
    <w:rsid w:val="00591623"/>
    <w:rsid w:val="00592342"/>
    <w:rsid w:val="00592506"/>
    <w:rsid w:val="00593376"/>
    <w:rsid w:val="00593794"/>
    <w:rsid w:val="005941EC"/>
    <w:rsid w:val="00595889"/>
    <w:rsid w:val="00595D2B"/>
    <w:rsid w:val="005973DF"/>
    <w:rsid w:val="00597665"/>
    <w:rsid w:val="005A0FE2"/>
    <w:rsid w:val="005A6139"/>
    <w:rsid w:val="005A6B7B"/>
    <w:rsid w:val="005A6E10"/>
    <w:rsid w:val="005B3D21"/>
    <w:rsid w:val="005B46D7"/>
    <w:rsid w:val="005B4830"/>
    <w:rsid w:val="005B52E7"/>
    <w:rsid w:val="005B6BA7"/>
    <w:rsid w:val="005C02CD"/>
    <w:rsid w:val="005C058C"/>
    <w:rsid w:val="005C628B"/>
    <w:rsid w:val="005C73DE"/>
    <w:rsid w:val="005C7793"/>
    <w:rsid w:val="005D06B4"/>
    <w:rsid w:val="005D1993"/>
    <w:rsid w:val="005D3CF2"/>
    <w:rsid w:val="005D719E"/>
    <w:rsid w:val="005E144D"/>
    <w:rsid w:val="005E21C6"/>
    <w:rsid w:val="005E4DE8"/>
    <w:rsid w:val="005E5CD3"/>
    <w:rsid w:val="005F07A8"/>
    <w:rsid w:val="005F0904"/>
    <w:rsid w:val="005F3B6A"/>
    <w:rsid w:val="005F4A5E"/>
    <w:rsid w:val="005F615B"/>
    <w:rsid w:val="005F67E3"/>
    <w:rsid w:val="005F727F"/>
    <w:rsid w:val="00600290"/>
    <w:rsid w:val="00601146"/>
    <w:rsid w:val="0060347A"/>
    <w:rsid w:val="0060380F"/>
    <w:rsid w:val="00604A3C"/>
    <w:rsid w:val="0060742E"/>
    <w:rsid w:val="0060762B"/>
    <w:rsid w:val="00611FDE"/>
    <w:rsid w:val="006158A7"/>
    <w:rsid w:val="0061687E"/>
    <w:rsid w:val="00617FE1"/>
    <w:rsid w:val="00622D4E"/>
    <w:rsid w:val="006233A7"/>
    <w:rsid w:val="00624470"/>
    <w:rsid w:val="00626726"/>
    <w:rsid w:val="00626FB2"/>
    <w:rsid w:val="006274F8"/>
    <w:rsid w:val="0063037B"/>
    <w:rsid w:val="006329A8"/>
    <w:rsid w:val="006358EB"/>
    <w:rsid w:val="00636C48"/>
    <w:rsid w:val="00636CD1"/>
    <w:rsid w:val="006379F9"/>
    <w:rsid w:val="00637B36"/>
    <w:rsid w:val="0064003B"/>
    <w:rsid w:val="00640BEB"/>
    <w:rsid w:val="0064315C"/>
    <w:rsid w:val="006434C5"/>
    <w:rsid w:val="00644C8B"/>
    <w:rsid w:val="00645B69"/>
    <w:rsid w:val="0064740E"/>
    <w:rsid w:val="0064791F"/>
    <w:rsid w:val="00647950"/>
    <w:rsid w:val="00647D0E"/>
    <w:rsid w:val="00651BF6"/>
    <w:rsid w:val="00654CA2"/>
    <w:rsid w:val="00656194"/>
    <w:rsid w:val="006563F7"/>
    <w:rsid w:val="0065712A"/>
    <w:rsid w:val="00661733"/>
    <w:rsid w:val="00663AD4"/>
    <w:rsid w:val="0066517C"/>
    <w:rsid w:val="00671253"/>
    <w:rsid w:val="00673FE7"/>
    <w:rsid w:val="006758F4"/>
    <w:rsid w:val="00676C14"/>
    <w:rsid w:val="00680737"/>
    <w:rsid w:val="00680E14"/>
    <w:rsid w:val="00680FB2"/>
    <w:rsid w:val="00683BDE"/>
    <w:rsid w:val="006869BF"/>
    <w:rsid w:val="00686F56"/>
    <w:rsid w:val="00687386"/>
    <w:rsid w:val="00687EE1"/>
    <w:rsid w:val="006906FD"/>
    <w:rsid w:val="0069092F"/>
    <w:rsid w:val="00691A60"/>
    <w:rsid w:val="006920AA"/>
    <w:rsid w:val="0069254D"/>
    <w:rsid w:val="00692CDF"/>
    <w:rsid w:val="00693910"/>
    <w:rsid w:val="006A0EB8"/>
    <w:rsid w:val="006A1BA7"/>
    <w:rsid w:val="006A34BF"/>
    <w:rsid w:val="006A4D7C"/>
    <w:rsid w:val="006A5A2D"/>
    <w:rsid w:val="006A61CB"/>
    <w:rsid w:val="006A7C44"/>
    <w:rsid w:val="006B000D"/>
    <w:rsid w:val="006B293A"/>
    <w:rsid w:val="006B2D06"/>
    <w:rsid w:val="006B31F6"/>
    <w:rsid w:val="006B36C6"/>
    <w:rsid w:val="006B5480"/>
    <w:rsid w:val="006B61EA"/>
    <w:rsid w:val="006C0075"/>
    <w:rsid w:val="006C13A7"/>
    <w:rsid w:val="006C2A20"/>
    <w:rsid w:val="006C389D"/>
    <w:rsid w:val="006C5F39"/>
    <w:rsid w:val="006C6E81"/>
    <w:rsid w:val="006C7ABE"/>
    <w:rsid w:val="006D1656"/>
    <w:rsid w:val="006D1894"/>
    <w:rsid w:val="006D28CC"/>
    <w:rsid w:val="006D34DF"/>
    <w:rsid w:val="006D6303"/>
    <w:rsid w:val="006D650B"/>
    <w:rsid w:val="006D679F"/>
    <w:rsid w:val="006E3FF5"/>
    <w:rsid w:val="006E539B"/>
    <w:rsid w:val="006F212C"/>
    <w:rsid w:val="006F2CE4"/>
    <w:rsid w:val="006F30BF"/>
    <w:rsid w:val="006F3145"/>
    <w:rsid w:val="006F369B"/>
    <w:rsid w:val="006F4F71"/>
    <w:rsid w:val="006F5839"/>
    <w:rsid w:val="006F7213"/>
    <w:rsid w:val="006F7750"/>
    <w:rsid w:val="0070129F"/>
    <w:rsid w:val="00703029"/>
    <w:rsid w:val="00703510"/>
    <w:rsid w:val="00703A5C"/>
    <w:rsid w:val="00705836"/>
    <w:rsid w:val="007063F0"/>
    <w:rsid w:val="0071036E"/>
    <w:rsid w:val="00711569"/>
    <w:rsid w:val="00713DB0"/>
    <w:rsid w:val="00714726"/>
    <w:rsid w:val="00715548"/>
    <w:rsid w:val="00715F15"/>
    <w:rsid w:val="00717E76"/>
    <w:rsid w:val="00720497"/>
    <w:rsid w:val="00721551"/>
    <w:rsid w:val="00721726"/>
    <w:rsid w:val="007223F3"/>
    <w:rsid w:val="00722687"/>
    <w:rsid w:val="00723109"/>
    <w:rsid w:val="00723275"/>
    <w:rsid w:val="007238E5"/>
    <w:rsid w:val="00723C87"/>
    <w:rsid w:val="00726066"/>
    <w:rsid w:val="00726F0C"/>
    <w:rsid w:val="00732CDF"/>
    <w:rsid w:val="00734337"/>
    <w:rsid w:val="00735F1A"/>
    <w:rsid w:val="00735F1B"/>
    <w:rsid w:val="0073725B"/>
    <w:rsid w:val="00740405"/>
    <w:rsid w:val="00741A9E"/>
    <w:rsid w:val="0074340B"/>
    <w:rsid w:val="00746731"/>
    <w:rsid w:val="0075162E"/>
    <w:rsid w:val="00753749"/>
    <w:rsid w:val="007544B0"/>
    <w:rsid w:val="00754803"/>
    <w:rsid w:val="0075560B"/>
    <w:rsid w:val="007664EC"/>
    <w:rsid w:val="00767C52"/>
    <w:rsid w:val="00770959"/>
    <w:rsid w:val="0077269E"/>
    <w:rsid w:val="00773A37"/>
    <w:rsid w:val="00780101"/>
    <w:rsid w:val="00780318"/>
    <w:rsid w:val="007809AC"/>
    <w:rsid w:val="0078194F"/>
    <w:rsid w:val="007826BD"/>
    <w:rsid w:val="00786521"/>
    <w:rsid w:val="00787527"/>
    <w:rsid w:val="00790DDD"/>
    <w:rsid w:val="00791816"/>
    <w:rsid w:val="00791B87"/>
    <w:rsid w:val="0079431B"/>
    <w:rsid w:val="007948FB"/>
    <w:rsid w:val="00794DA9"/>
    <w:rsid w:val="00796202"/>
    <w:rsid w:val="0079642D"/>
    <w:rsid w:val="00796DF4"/>
    <w:rsid w:val="00797F06"/>
    <w:rsid w:val="007A008E"/>
    <w:rsid w:val="007A00B8"/>
    <w:rsid w:val="007A0187"/>
    <w:rsid w:val="007A084F"/>
    <w:rsid w:val="007A0DCD"/>
    <w:rsid w:val="007A1E87"/>
    <w:rsid w:val="007A257C"/>
    <w:rsid w:val="007A2CE4"/>
    <w:rsid w:val="007A35A1"/>
    <w:rsid w:val="007A4896"/>
    <w:rsid w:val="007A4EC0"/>
    <w:rsid w:val="007B1996"/>
    <w:rsid w:val="007B1B82"/>
    <w:rsid w:val="007B2FBF"/>
    <w:rsid w:val="007B400D"/>
    <w:rsid w:val="007B46EB"/>
    <w:rsid w:val="007B6BAA"/>
    <w:rsid w:val="007C3DD9"/>
    <w:rsid w:val="007C43D3"/>
    <w:rsid w:val="007C6316"/>
    <w:rsid w:val="007D2B92"/>
    <w:rsid w:val="007D2BE0"/>
    <w:rsid w:val="007D2D16"/>
    <w:rsid w:val="007D60C1"/>
    <w:rsid w:val="007E201A"/>
    <w:rsid w:val="007E4299"/>
    <w:rsid w:val="007F1F2B"/>
    <w:rsid w:val="007F244D"/>
    <w:rsid w:val="007F7C03"/>
    <w:rsid w:val="00800C9A"/>
    <w:rsid w:val="0080166C"/>
    <w:rsid w:val="008022CD"/>
    <w:rsid w:val="0080261F"/>
    <w:rsid w:val="00802ED4"/>
    <w:rsid w:val="008032C1"/>
    <w:rsid w:val="00805FE8"/>
    <w:rsid w:val="00806B16"/>
    <w:rsid w:val="00807263"/>
    <w:rsid w:val="00807612"/>
    <w:rsid w:val="008117A4"/>
    <w:rsid w:val="00811A30"/>
    <w:rsid w:val="00812CD0"/>
    <w:rsid w:val="0081592B"/>
    <w:rsid w:val="00815930"/>
    <w:rsid w:val="00817060"/>
    <w:rsid w:val="00821C91"/>
    <w:rsid w:val="00822318"/>
    <w:rsid w:val="00822B4D"/>
    <w:rsid w:val="00824194"/>
    <w:rsid w:val="00825FB6"/>
    <w:rsid w:val="008301E8"/>
    <w:rsid w:val="0083092E"/>
    <w:rsid w:val="00836275"/>
    <w:rsid w:val="00836879"/>
    <w:rsid w:val="008368C2"/>
    <w:rsid w:val="00841173"/>
    <w:rsid w:val="00841577"/>
    <w:rsid w:val="00841A62"/>
    <w:rsid w:val="0084497A"/>
    <w:rsid w:val="008452A0"/>
    <w:rsid w:val="00845428"/>
    <w:rsid w:val="00845FE9"/>
    <w:rsid w:val="00847354"/>
    <w:rsid w:val="00851808"/>
    <w:rsid w:val="00852014"/>
    <w:rsid w:val="00852771"/>
    <w:rsid w:val="0085430B"/>
    <w:rsid w:val="00854AAF"/>
    <w:rsid w:val="008563B2"/>
    <w:rsid w:val="00857597"/>
    <w:rsid w:val="008575D0"/>
    <w:rsid w:val="00857ACB"/>
    <w:rsid w:val="008666A3"/>
    <w:rsid w:val="00866E23"/>
    <w:rsid w:val="00867150"/>
    <w:rsid w:val="00867C16"/>
    <w:rsid w:val="00870DAB"/>
    <w:rsid w:val="00872A6F"/>
    <w:rsid w:val="00877838"/>
    <w:rsid w:val="00880E2C"/>
    <w:rsid w:val="008822FE"/>
    <w:rsid w:val="00885439"/>
    <w:rsid w:val="00886012"/>
    <w:rsid w:val="00891C51"/>
    <w:rsid w:val="008929D9"/>
    <w:rsid w:val="00894827"/>
    <w:rsid w:val="00894A24"/>
    <w:rsid w:val="0089530F"/>
    <w:rsid w:val="00895436"/>
    <w:rsid w:val="008962B2"/>
    <w:rsid w:val="008971A3"/>
    <w:rsid w:val="008971F2"/>
    <w:rsid w:val="00897B27"/>
    <w:rsid w:val="008A29C4"/>
    <w:rsid w:val="008A4731"/>
    <w:rsid w:val="008B00B2"/>
    <w:rsid w:val="008B0408"/>
    <w:rsid w:val="008B27C6"/>
    <w:rsid w:val="008B31D6"/>
    <w:rsid w:val="008B585C"/>
    <w:rsid w:val="008B5D86"/>
    <w:rsid w:val="008C24A9"/>
    <w:rsid w:val="008C2766"/>
    <w:rsid w:val="008C54E6"/>
    <w:rsid w:val="008C6E0E"/>
    <w:rsid w:val="008C7040"/>
    <w:rsid w:val="008C786A"/>
    <w:rsid w:val="008D02D0"/>
    <w:rsid w:val="008D0A12"/>
    <w:rsid w:val="008D2DC9"/>
    <w:rsid w:val="008D3FAF"/>
    <w:rsid w:val="008D5949"/>
    <w:rsid w:val="008D5DB9"/>
    <w:rsid w:val="008D666F"/>
    <w:rsid w:val="008D7437"/>
    <w:rsid w:val="008D7CE9"/>
    <w:rsid w:val="008E113B"/>
    <w:rsid w:val="008E400A"/>
    <w:rsid w:val="008E4439"/>
    <w:rsid w:val="008E5D0E"/>
    <w:rsid w:val="008E5E96"/>
    <w:rsid w:val="008E6EFD"/>
    <w:rsid w:val="008E73AD"/>
    <w:rsid w:val="008E7870"/>
    <w:rsid w:val="008E7DD1"/>
    <w:rsid w:val="008F0A61"/>
    <w:rsid w:val="008F217E"/>
    <w:rsid w:val="008F2B2F"/>
    <w:rsid w:val="008F343D"/>
    <w:rsid w:val="008F4874"/>
    <w:rsid w:val="008F4CEC"/>
    <w:rsid w:val="008F5051"/>
    <w:rsid w:val="008F5887"/>
    <w:rsid w:val="008F6427"/>
    <w:rsid w:val="0090373A"/>
    <w:rsid w:val="00913E13"/>
    <w:rsid w:val="00914492"/>
    <w:rsid w:val="00914F31"/>
    <w:rsid w:val="00915829"/>
    <w:rsid w:val="0091647D"/>
    <w:rsid w:val="00921A41"/>
    <w:rsid w:val="009225A8"/>
    <w:rsid w:val="00925E1C"/>
    <w:rsid w:val="009277AA"/>
    <w:rsid w:val="00930128"/>
    <w:rsid w:val="009303C6"/>
    <w:rsid w:val="009314B7"/>
    <w:rsid w:val="00931E2E"/>
    <w:rsid w:val="009322C7"/>
    <w:rsid w:val="00932537"/>
    <w:rsid w:val="00935458"/>
    <w:rsid w:val="00936222"/>
    <w:rsid w:val="009364B2"/>
    <w:rsid w:val="009373DE"/>
    <w:rsid w:val="00937596"/>
    <w:rsid w:val="009375C0"/>
    <w:rsid w:val="00941D34"/>
    <w:rsid w:val="009424BB"/>
    <w:rsid w:val="00942A28"/>
    <w:rsid w:val="00942AE1"/>
    <w:rsid w:val="009446E7"/>
    <w:rsid w:val="00944720"/>
    <w:rsid w:val="00947875"/>
    <w:rsid w:val="00947C49"/>
    <w:rsid w:val="00952645"/>
    <w:rsid w:val="009532BE"/>
    <w:rsid w:val="00954130"/>
    <w:rsid w:val="00954C1D"/>
    <w:rsid w:val="009560C5"/>
    <w:rsid w:val="00957FF9"/>
    <w:rsid w:val="009610CA"/>
    <w:rsid w:val="00962B93"/>
    <w:rsid w:val="009662A2"/>
    <w:rsid w:val="00967C39"/>
    <w:rsid w:val="00970335"/>
    <w:rsid w:val="009724D2"/>
    <w:rsid w:val="00974560"/>
    <w:rsid w:val="0097787E"/>
    <w:rsid w:val="00982E3C"/>
    <w:rsid w:val="0098393E"/>
    <w:rsid w:val="00984338"/>
    <w:rsid w:val="0098639D"/>
    <w:rsid w:val="00986628"/>
    <w:rsid w:val="00987A62"/>
    <w:rsid w:val="00993881"/>
    <w:rsid w:val="00994A0C"/>
    <w:rsid w:val="00996D17"/>
    <w:rsid w:val="00997F24"/>
    <w:rsid w:val="009A1238"/>
    <w:rsid w:val="009A148F"/>
    <w:rsid w:val="009A1FB2"/>
    <w:rsid w:val="009A373C"/>
    <w:rsid w:val="009A3B99"/>
    <w:rsid w:val="009A465A"/>
    <w:rsid w:val="009A6A48"/>
    <w:rsid w:val="009B18E2"/>
    <w:rsid w:val="009B3938"/>
    <w:rsid w:val="009B4562"/>
    <w:rsid w:val="009B5B3C"/>
    <w:rsid w:val="009B78AB"/>
    <w:rsid w:val="009C1B22"/>
    <w:rsid w:val="009C4520"/>
    <w:rsid w:val="009C4DAD"/>
    <w:rsid w:val="009C5C80"/>
    <w:rsid w:val="009C62B1"/>
    <w:rsid w:val="009C6C7A"/>
    <w:rsid w:val="009C7A49"/>
    <w:rsid w:val="009D0636"/>
    <w:rsid w:val="009D0B36"/>
    <w:rsid w:val="009D2620"/>
    <w:rsid w:val="009D2BD0"/>
    <w:rsid w:val="009D3427"/>
    <w:rsid w:val="009D4160"/>
    <w:rsid w:val="009D6EFD"/>
    <w:rsid w:val="009D7C49"/>
    <w:rsid w:val="009E0943"/>
    <w:rsid w:val="009E21D2"/>
    <w:rsid w:val="009E2B89"/>
    <w:rsid w:val="009E393A"/>
    <w:rsid w:val="009E3F75"/>
    <w:rsid w:val="009F0510"/>
    <w:rsid w:val="009F0A2C"/>
    <w:rsid w:val="009F0EE4"/>
    <w:rsid w:val="009F230F"/>
    <w:rsid w:val="009F2F2B"/>
    <w:rsid w:val="009F3452"/>
    <w:rsid w:val="009F4E36"/>
    <w:rsid w:val="009F6F4A"/>
    <w:rsid w:val="00A005BE"/>
    <w:rsid w:val="00A0182F"/>
    <w:rsid w:val="00A06BCA"/>
    <w:rsid w:val="00A07ADC"/>
    <w:rsid w:val="00A10209"/>
    <w:rsid w:val="00A10A7E"/>
    <w:rsid w:val="00A11A8A"/>
    <w:rsid w:val="00A12F61"/>
    <w:rsid w:val="00A1629C"/>
    <w:rsid w:val="00A16F5E"/>
    <w:rsid w:val="00A208BC"/>
    <w:rsid w:val="00A24274"/>
    <w:rsid w:val="00A2477F"/>
    <w:rsid w:val="00A3413F"/>
    <w:rsid w:val="00A375AC"/>
    <w:rsid w:val="00A37883"/>
    <w:rsid w:val="00A40288"/>
    <w:rsid w:val="00A405DD"/>
    <w:rsid w:val="00A40AB3"/>
    <w:rsid w:val="00A4396C"/>
    <w:rsid w:val="00A442A8"/>
    <w:rsid w:val="00A44FE9"/>
    <w:rsid w:val="00A45FDB"/>
    <w:rsid w:val="00A463A8"/>
    <w:rsid w:val="00A505A1"/>
    <w:rsid w:val="00A52D96"/>
    <w:rsid w:val="00A54CDE"/>
    <w:rsid w:val="00A61489"/>
    <w:rsid w:val="00A61F7C"/>
    <w:rsid w:val="00A6257A"/>
    <w:rsid w:val="00A64FCD"/>
    <w:rsid w:val="00A6536C"/>
    <w:rsid w:val="00A6677E"/>
    <w:rsid w:val="00A67826"/>
    <w:rsid w:val="00A70B17"/>
    <w:rsid w:val="00A726E6"/>
    <w:rsid w:val="00A7508F"/>
    <w:rsid w:val="00A75A5B"/>
    <w:rsid w:val="00A765A3"/>
    <w:rsid w:val="00A80D7E"/>
    <w:rsid w:val="00A8126C"/>
    <w:rsid w:val="00A81EB8"/>
    <w:rsid w:val="00A833E4"/>
    <w:rsid w:val="00A83D15"/>
    <w:rsid w:val="00A84C7B"/>
    <w:rsid w:val="00A85807"/>
    <w:rsid w:val="00A908FD"/>
    <w:rsid w:val="00A90CD3"/>
    <w:rsid w:val="00A953E9"/>
    <w:rsid w:val="00A975D6"/>
    <w:rsid w:val="00AA1890"/>
    <w:rsid w:val="00AA19B3"/>
    <w:rsid w:val="00AA2256"/>
    <w:rsid w:val="00AA2ACA"/>
    <w:rsid w:val="00AA369A"/>
    <w:rsid w:val="00AA46F5"/>
    <w:rsid w:val="00AA4C30"/>
    <w:rsid w:val="00AA51ED"/>
    <w:rsid w:val="00AA6BAD"/>
    <w:rsid w:val="00AB20DC"/>
    <w:rsid w:val="00AB281C"/>
    <w:rsid w:val="00AB2B52"/>
    <w:rsid w:val="00AB3A36"/>
    <w:rsid w:val="00AB75B8"/>
    <w:rsid w:val="00AC3F20"/>
    <w:rsid w:val="00AC57E4"/>
    <w:rsid w:val="00AC7614"/>
    <w:rsid w:val="00AD0AFB"/>
    <w:rsid w:val="00AD38E5"/>
    <w:rsid w:val="00AD5B76"/>
    <w:rsid w:val="00AD7E15"/>
    <w:rsid w:val="00AE1099"/>
    <w:rsid w:val="00AF29BE"/>
    <w:rsid w:val="00AF2F80"/>
    <w:rsid w:val="00AF317C"/>
    <w:rsid w:val="00AF6BE9"/>
    <w:rsid w:val="00AF77E6"/>
    <w:rsid w:val="00AF7E43"/>
    <w:rsid w:val="00B00282"/>
    <w:rsid w:val="00B01271"/>
    <w:rsid w:val="00B025A3"/>
    <w:rsid w:val="00B02668"/>
    <w:rsid w:val="00B03883"/>
    <w:rsid w:val="00B03B5D"/>
    <w:rsid w:val="00B03DE8"/>
    <w:rsid w:val="00B03F10"/>
    <w:rsid w:val="00B0495D"/>
    <w:rsid w:val="00B069EE"/>
    <w:rsid w:val="00B10F1C"/>
    <w:rsid w:val="00B12BCC"/>
    <w:rsid w:val="00B13D83"/>
    <w:rsid w:val="00B1503B"/>
    <w:rsid w:val="00B17E26"/>
    <w:rsid w:val="00B227D4"/>
    <w:rsid w:val="00B22833"/>
    <w:rsid w:val="00B25B39"/>
    <w:rsid w:val="00B265A1"/>
    <w:rsid w:val="00B26842"/>
    <w:rsid w:val="00B26847"/>
    <w:rsid w:val="00B2747A"/>
    <w:rsid w:val="00B27A9A"/>
    <w:rsid w:val="00B3070A"/>
    <w:rsid w:val="00B3403D"/>
    <w:rsid w:val="00B36427"/>
    <w:rsid w:val="00B36FA7"/>
    <w:rsid w:val="00B37826"/>
    <w:rsid w:val="00B446A9"/>
    <w:rsid w:val="00B47634"/>
    <w:rsid w:val="00B51107"/>
    <w:rsid w:val="00B5343E"/>
    <w:rsid w:val="00B55002"/>
    <w:rsid w:val="00B56050"/>
    <w:rsid w:val="00B56ECD"/>
    <w:rsid w:val="00B5752A"/>
    <w:rsid w:val="00B61A29"/>
    <w:rsid w:val="00B61B9A"/>
    <w:rsid w:val="00B626BE"/>
    <w:rsid w:val="00B66B69"/>
    <w:rsid w:val="00B72C63"/>
    <w:rsid w:val="00B733C9"/>
    <w:rsid w:val="00B734F5"/>
    <w:rsid w:val="00B760B7"/>
    <w:rsid w:val="00B816F3"/>
    <w:rsid w:val="00B82475"/>
    <w:rsid w:val="00B8347F"/>
    <w:rsid w:val="00B8453A"/>
    <w:rsid w:val="00B84986"/>
    <w:rsid w:val="00B85AF5"/>
    <w:rsid w:val="00B878EF"/>
    <w:rsid w:val="00B87F44"/>
    <w:rsid w:val="00B9030E"/>
    <w:rsid w:val="00B910B2"/>
    <w:rsid w:val="00B93BED"/>
    <w:rsid w:val="00B95367"/>
    <w:rsid w:val="00B97E79"/>
    <w:rsid w:val="00BA0755"/>
    <w:rsid w:val="00BA236F"/>
    <w:rsid w:val="00BA58DA"/>
    <w:rsid w:val="00BA6304"/>
    <w:rsid w:val="00BA7FE7"/>
    <w:rsid w:val="00BB06C2"/>
    <w:rsid w:val="00BB0776"/>
    <w:rsid w:val="00BB2B7D"/>
    <w:rsid w:val="00BB2F57"/>
    <w:rsid w:val="00BB32A5"/>
    <w:rsid w:val="00BB6EA0"/>
    <w:rsid w:val="00BB7794"/>
    <w:rsid w:val="00BC2A86"/>
    <w:rsid w:val="00BC519B"/>
    <w:rsid w:val="00BD031E"/>
    <w:rsid w:val="00BD21B6"/>
    <w:rsid w:val="00BD315E"/>
    <w:rsid w:val="00BD3AC1"/>
    <w:rsid w:val="00BD65CA"/>
    <w:rsid w:val="00BE0978"/>
    <w:rsid w:val="00BE3E43"/>
    <w:rsid w:val="00BE4D7B"/>
    <w:rsid w:val="00BE5674"/>
    <w:rsid w:val="00BE73C2"/>
    <w:rsid w:val="00BE743B"/>
    <w:rsid w:val="00BE7D99"/>
    <w:rsid w:val="00BF3814"/>
    <w:rsid w:val="00BF4ECE"/>
    <w:rsid w:val="00BF54E2"/>
    <w:rsid w:val="00BF5582"/>
    <w:rsid w:val="00BF5D45"/>
    <w:rsid w:val="00BF6140"/>
    <w:rsid w:val="00BF7164"/>
    <w:rsid w:val="00C010A4"/>
    <w:rsid w:val="00C0525A"/>
    <w:rsid w:val="00C05944"/>
    <w:rsid w:val="00C0690A"/>
    <w:rsid w:val="00C06C02"/>
    <w:rsid w:val="00C075A1"/>
    <w:rsid w:val="00C07E63"/>
    <w:rsid w:val="00C13110"/>
    <w:rsid w:val="00C14360"/>
    <w:rsid w:val="00C14B67"/>
    <w:rsid w:val="00C15946"/>
    <w:rsid w:val="00C24330"/>
    <w:rsid w:val="00C265E6"/>
    <w:rsid w:val="00C37D04"/>
    <w:rsid w:val="00C41DA3"/>
    <w:rsid w:val="00C42DA1"/>
    <w:rsid w:val="00C43156"/>
    <w:rsid w:val="00C45532"/>
    <w:rsid w:val="00C46C79"/>
    <w:rsid w:val="00C46C9D"/>
    <w:rsid w:val="00C47257"/>
    <w:rsid w:val="00C47BF6"/>
    <w:rsid w:val="00C52634"/>
    <w:rsid w:val="00C5431B"/>
    <w:rsid w:val="00C5655D"/>
    <w:rsid w:val="00C57B68"/>
    <w:rsid w:val="00C57DA2"/>
    <w:rsid w:val="00C6279A"/>
    <w:rsid w:val="00C663EF"/>
    <w:rsid w:val="00C708DE"/>
    <w:rsid w:val="00C70995"/>
    <w:rsid w:val="00C72243"/>
    <w:rsid w:val="00C74486"/>
    <w:rsid w:val="00C74C3E"/>
    <w:rsid w:val="00C75F33"/>
    <w:rsid w:val="00C76447"/>
    <w:rsid w:val="00C766DB"/>
    <w:rsid w:val="00C76F00"/>
    <w:rsid w:val="00C8300B"/>
    <w:rsid w:val="00C87915"/>
    <w:rsid w:val="00C93F95"/>
    <w:rsid w:val="00C94B81"/>
    <w:rsid w:val="00C9649B"/>
    <w:rsid w:val="00C96DEF"/>
    <w:rsid w:val="00C977F7"/>
    <w:rsid w:val="00CA037E"/>
    <w:rsid w:val="00CA22B3"/>
    <w:rsid w:val="00CA3197"/>
    <w:rsid w:val="00CB1276"/>
    <w:rsid w:val="00CB26BA"/>
    <w:rsid w:val="00CB3743"/>
    <w:rsid w:val="00CB3A55"/>
    <w:rsid w:val="00CB41D3"/>
    <w:rsid w:val="00CB647A"/>
    <w:rsid w:val="00CB7173"/>
    <w:rsid w:val="00CB7508"/>
    <w:rsid w:val="00CB7D8A"/>
    <w:rsid w:val="00CC01C7"/>
    <w:rsid w:val="00CC235D"/>
    <w:rsid w:val="00CC274B"/>
    <w:rsid w:val="00CC2F9E"/>
    <w:rsid w:val="00CC7A37"/>
    <w:rsid w:val="00CC7C28"/>
    <w:rsid w:val="00CC7EBF"/>
    <w:rsid w:val="00CD0769"/>
    <w:rsid w:val="00CD1ED5"/>
    <w:rsid w:val="00CD52AC"/>
    <w:rsid w:val="00CD555B"/>
    <w:rsid w:val="00CD6316"/>
    <w:rsid w:val="00CD6F0D"/>
    <w:rsid w:val="00CD77B7"/>
    <w:rsid w:val="00CE3403"/>
    <w:rsid w:val="00CE5535"/>
    <w:rsid w:val="00CE7452"/>
    <w:rsid w:val="00CF0080"/>
    <w:rsid w:val="00CF487E"/>
    <w:rsid w:val="00D006E0"/>
    <w:rsid w:val="00D01865"/>
    <w:rsid w:val="00D04001"/>
    <w:rsid w:val="00D07460"/>
    <w:rsid w:val="00D13051"/>
    <w:rsid w:val="00D13BC1"/>
    <w:rsid w:val="00D1426D"/>
    <w:rsid w:val="00D14793"/>
    <w:rsid w:val="00D15ACB"/>
    <w:rsid w:val="00D205F3"/>
    <w:rsid w:val="00D22604"/>
    <w:rsid w:val="00D23F26"/>
    <w:rsid w:val="00D241A3"/>
    <w:rsid w:val="00D257D9"/>
    <w:rsid w:val="00D323E2"/>
    <w:rsid w:val="00D33DE4"/>
    <w:rsid w:val="00D362D2"/>
    <w:rsid w:val="00D36336"/>
    <w:rsid w:val="00D371A3"/>
    <w:rsid w:val="00D37F8F"/>
    <w:rsid w:val="00D436D8"/>
    <w:rsid w:val="00D44561"/>
    <w:rsid w:val="00D4472F"/>
    <w:rsid w:val="00D44D89"/>
    <w:rsid w:val="00D504FB"/>
    <w:rsid w:val="00D5381A"/>
    <w:rsid w:val="00D539FD"/>
    <w:rsid w:val="00D5449B"/>
    <w:rsid w:val="00D554DC"/>
    <w:rsid w:val="00D57249"/>
    <w:rsid w:val="00D61638"/>
    <w:rsid w:val="00D618C1"/>
    <w:rsid w:val="00D61A2C"/>
    <w:rsid w:val="00D61EF1"/>
    <w:rsid w:val="00D629C0"/>
    <w:rsid w:val="00D639C6"/>
    <w:rsid w:val="00D63E39"/>
    <w:rsid w:val="00D64A7F"/>
    <w:rsid w:val="00D65A3D"/>
    <w:rsid w:val="00D66C01"/>
    <w:rsid w:val="00D70DC5"/>
    <w:rsid w:val="00D74A17"/>
    <w:rsid w:val="00D75C20"/>
    <w:rsid w:val="00D75FB1"/>
    <w:rsid w:val="00D80651"/>
    <w:rsid w:val="00D83CDC"/>
    <w:rsid w:val="00D842F0"/>
    <w:rsid w:val="00D86481"/>
    <w:rsid w:val="00D94B0C"/>
    <w:rsid w:val="00D956AB"/>
    <w:rsid w:val="00D95EB5"/>
    <w:rsid w:val="00D96185"/>
    <w:rsid w:val="00D9666F"/>
    <w:rsid w:val="00DA040D"/>
    <w:rsid w:val="00DA08E1"/>
    <w:rsid w:val="00DA0A1C"/>
    <w:rsid w:val="00DA13A9"/>
    <w:rsid w:val="00DA1B65"/>
    <w:rsid w:val="00DA2C8A"/>
    <w:rsid w:val="00DA4314"/>
    <w:rsid w:val="00DA43DC"/>
    <w:rsid w:val="00DA51DF"/>
    <w:rsid w:val="00DA5838"/>
    <w:rsid w:val="00DA5E4A"/>
    <w:rsid w:val="00DA64E7"/>
    <w:rsid w:val="00DB0B12"/>
    <w:rsid w:val="00DB2B7A"/>
    <w:rsid w:val="00DB3955"/>
    <w:rsid w:val="00DB529F"/>
    <w:rsid w:val="00DC0481"/>
    <w:rsid w:val="00DC0D1F"/>
    <w:rsid w:val="00DC25FF"/>
    <w:rsid w:val="00DC2B8E"/>
    <w:rsid w:val="00DC2C88"/>
    <w:rsid w:val="00DC5676"/>
    <w:rsid w:val="00DC6F23"/>
    <w:rsid w:val="00DC7653"/>
    <w:rsid w:val="00DD0092"/>
    <w:rsid w:val="00DD3B9D"/>
    <w:rsid w:val="00DD46B9"/>
    <w:rsid w:val="00DD5A0F"/>
    <w:rsid w:val="00DE0A71"/>
    <w:rsid w:val="00DE0DDA"/>
    <w:rsid w:val="00DE1AC3"/>
    <w:rsid w:val="00DE1D66"/>
    <w:rsid w:val="00DE358F"/>
    <w:rsid w:val="00DE45A0"/>
    <w:rsid w:val="00DE4BA6"/>
    <w:rsid w:val="00DF0D23"/>
    <w:rsid w:val="00DF14B1"/>
    <w:rsid w:val="00DF387C"/>
    <w:rsid w:val="00DF44A8"/>
    <w:rsid w:val="00DF4E6F"/>
    <w:rsid w:val="00DF7DD8"/>
    <w:rsid w:val="00E00617"/>
    <w:rsid w:val="00E00F9B"/>
    <w:rsid w:val="00E01051"/>
    <w:rsid w:val="00E035EA"/>
    <w:rsid w:val="00E102F7"/>
    <w:rsid w:val="00E110D5"/>
    <w:rsid w:val="00E1161D"/>
    <w:rsid w:val="00E14DD8"/>
    <w:rsid w:val="00E14E7A"/>
    <w:rsid w:val="00E16CC6"/>
    <w:rsid w:val="00E22909"/>
    <w:rsid w:val="00E22CC4"/>
    <w:rsid w:val="00E233C5"/>
    <w:rsid w:val="00E23E05"/>
    <w:rsid w:val="00E24D30"/>
    <w:rsid w:val="00E26CD9"/>
    <w:rsid w:val="00E30FBE"/>
    <w:rsid w:val="00E3150C"/>
    <w:rsid w:val="00E32CB7"/>
    <w:rsid w:val="00E364EC"/>
    <w:rsid w:val="00E4352D"/>
    <w:rsid w:val="00E45678"/>
    <w:rsid w:val="00E45EEF"/>
    <w:rsid w:val="00E461EC"/>
    <w:rsid w:val="00E463F8"/>
    <w:rsid w:val="00E46A61"/>
    <w:rsid w:val="00E47F0E"/>
    <w:rsid w:val="00E5350E"/>
    <w:rsid w:val="00E53C6C"/>
    <w:rsid w:val="00E544FF"/>
    <w:rsid w:val="00E5519B"/>
    <w:rsid w:val="00E55D86"/>
    <w:rsid w:val="00E56FCE"/>
    <w:rsid w:val="00E62F3A"/>
    <w:rsid w:val="00E62FA6"/>
    <w:rsid w:val="00E6307B"/>
    <w:rsid w:val="00E6323B"/>
    <w:rsid w:val="00E64C90"/>
    <w:rsid w:val="00E6542D"/>
    <w:rsid w:val="00E6557E"/>
    <w:rsid w:val="00E7035C"/>
    <w:rsid w:val="00E70438"/>
    <w:rsid w:val="00E70690"/>
    <w:rsid w:val="00E71714"/>
    <w:rsid w:val="00E728E9"/>
    <w:rsid w:val="00E7418E"/>
    <w:rsid w:val="00E7428D"/>
    <w:rsid w:val="00E743C8"/>
    <w:rsid w:val="00E753E1"/>
    <w:rsid w:val="00E75FD7"/>
    <w:rsid w:val="00E80AB1"/>
    <w:rsid w:val="00E80DE6"/>
    <w:rsid w:val="00E82692"/>
    <w:rsid w:val="00E82DA2"/>
    <w:rsid w:val="00E83010"/>
    <w:rsid w:val="00E831DE"/>
    <w:rsid w:val="00E83C1B"/>
    <w:rsid w:val="00E84FA0"/>
    <w:rsid w:val="00E85B80"/>
    <w:rsid w:val="00E866C8"/>
    <w:rsid w:val="00E8737A"/>
    <w:rsid w:val="00E942C2"/>
    <w:rsid w:val="00E96292"/>
    <w:rsid w:val="00EA0466"/>
    <w:rsid w:val="00EA122F"/>
    <w:rsid w:val="00EA1865"/>
    <w:rsid w:val="00EA2056"/>
    <w:rsid w:val="00EA2CC5"/>
    <w:rsid w:val="00EA36D1"/>
    <w:rsid w:val="00EA3DA5"/>
    <w:rsid w:val="00EA612D"/>
    <w:rsid w:val="00EB005E"/>
    <w:rsid w:val="00EB01AC"/>
    <w:rsid w:val="00EB06F5"/>
    <w:rsid w:val="00EB266B"/>
    <w:rsid w:val="00EB51AD"/>
    <w:rsid w:val="00EB55A5"/>
    <w:rsid w:val="00EB5B8B"/>
    <w:rsid w:val="00EB666F"/>
    <w:rsid w:val="00EB6FA8"/>
    <w:rsid w:val="00EC0A77"/>
    <w:rsid w:val="00EC3569"/>
    <w:rsid w:val="00EC7543"/>
    <w:rsid w:val="00ED460C"/>
    <w:rsid w:val="00ED7363"/>
    <w:rsid w:val="00ED7894"/>
    <w:rsid w:val="00EE6200"/>
    <w:rsid w:val="00EE6285"/>
    <w:rsid w:val="00EF2319"/>
    <w:rsid w:val="00EF4707"/>
    <w:rsid w:val="00EF5A36"/>
    <w:rsid w:val="00EF71E2"/>
    <w:rsid w:val="00EF7347"/>
    <w:rsid w:val="00F00BD3"/>
    <w:rsid w:val="00F04EE8"/>
    <w:rsid w:val="00F0540A"/>
    <w:rsid w:val="00F06953"/>
    <w:rsid w:val="00F0790C"/>
    <w:rsid w:val="00F10D0E"/>
    <w:rsid w:val="00F1254A"/>
    <w:rsid w:val="00F12B31"/>
    <w:rsid w:val="00F21421"/>
    <w:rsid w:val="00F2583F"/>
    <w:rsid w:val="00F2773A"/>
    <w:rsid w:val="00F309A3"/>
    <w:rsid w:val="00F310A6"/>
    <w:rsid w:val="00F31773"/>
    <w:rsid w:val="00F33167"/>
    <w:rsid w:val="00F33B52"/>
    <w:rsid w:val="00F41133"/>
    <w:rsid w:val="00F42348"/>
    <w:rsid w:val="00F42916"/>
    <w:rsid w:val="00F44E84"/>
    <w:rsid w:val="00F4644A"/>
    <w:rsid w:val="00F5129D"/>
    <w:rsid w:val="00F521B8"/>
    <w:rsid w:val="00F52260"/>
    <w:rsid w:val="00F5295B"/>
    <w:rsid w:val="00F55C9A"/>
    <w:rsid w:val="00F57AA7"/>
    <w:rsid w:val="00F6085C"/>
    <w:rsid w:val="00F617B5"/>
    <w:rsid w:val="00F629B2"/>
    <w:rsid w:val="00F62AB6"/>
    <w:rsid w:val="00F6516F"/>
    <w:rsid w:val="00F65220"/>
    <w:rsid w:val="00F6541B"/>
    <w:rsid w:val="00F679CA"/>
    <w:rsid w:val="00F67A09"/>
    <w:rsid w:val="00F67D49"/>
    <w:rsid w:val="00F752FA"/>
    <w:rsid w:val="00F76494"/>
    <w:rsid w:val="00F771FE"/>
    <w:rsid w:val="00F84362"/>
    <w:rsid w:val="00F86306"/>
    <w:rsid w:val="00F90DC0"/>
    <w:rsid w:val="00F91171"/>
    <w:rsid w:val="00F911AD"/>
    <w:rsid w:val="00F93FA8"/>
    <w:rsid w:val="00FA10DE"/>
    <w:rsid w:val="00FA393F"/>
    <w:rsid w:val="00FA3B46"/>
    <w:rsid w:val="00FA3BF7"/>
    <w:rsid w:val="00FA53EB"/>
    <w:rsid w:val="00FA5E9F"/>
    <w:rsid w:val="00FA719A"/>
    <w:rsid w:val="00FA7C2A"/>
    <w:rsid w:val="00FB0270"/>
    <w:rsid w:val="00FB1790"/>
    <w:rsid w:val="00FB1FCF"/>
    <w:rsid w:val="00FB29E3"/>
    <w:rsid w:val="00FB331D"/>
    <w:rsid w:val="00FB3927"/>
    <w:rsid w:val="00FB3BD7"/>
    <w:rsid w:val="00FC00D4"/>
    <w:rsid w:val="00FC06CF"/>
    <w:rsid w:val="00FC1F09"/>
    <w:rsid w:val="00FD170D"/>
    <w:rsid w:val="00FD2230"/>
    <w:rsid w:val="00FD2385"/>
    <w:rsid w:val="00FD3ED3"/>
    <w:rsid w:val="00FD5E6E"/>
    <w:rsid w:val="00FD6633"/>
    <w:rsid w:val="00FD7054"/>
    <w:rsid w:val="00FD7201"/>
    <w:rsid w:val="00FE0FD0"/>
    <w:rsid w:val="00FE2B53"/>
    <w:rsid w:val="00FE3A28"/>
    <w:rsid w:val="00FE4D7A"/>
    <w:rsid w:val="00FE5241"/>
    <w:rsid w:val="00FE6981"/>
    <w:rsid w:val="00FE780A"/>
    <w:rsid w:val="00FE7DC0"/>
    <w:rsid w:val="00FF264E"/>
    <w:rsid w:val="00FF2792"/>
    <w:rsid w:val="00FF6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52985"/>
  <w15:docId w15:val="{52CA6071-FE2A-4524-B22F-93C6AF27B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67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1E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4A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A17"/>
  </w:style>
  <w:style w:type="paragraph" w:styleId="Footer">
    <w:name w:val="footer"/>
    <w:basedOn w:val="Normal"/>
    <w:link w:val="FooterChar"/>
    <w:uiPriority w:val="99"/>
    <w:unhideWhenUsed/>
    <w:rsid w:val="00D74A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A17"/>
  </w:style>
  <w:style w:type="table" w:styleId="TableGrid">
    <w:name w:val="Table Grid"/>
    <w:basedOn w:val="TableNormal"/>
    <w:uiPriority w:val="59"/>
    <w:rsid w:val="00B824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E42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429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3C5A0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5A0D"/>
    <w:rPr>
      <w:color w:val="954F72"/>
      <w:u w:val="single"/>
    </w:rPr>
  </w:style>
  <w:style w:type="paragraph" w:customStyle="1" w:styleId="msonormal0">
    <w:name w:val="msonormal"/>
    <w:basedOn w:val="Normal"/>
    <w:rsid w:val="003C5A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3C5A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4">
    <w:name w:val="xl64"/>
    <w:basedOn w:val="Normal"/>
    <w:rsid w:val="003C5A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0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65">
    <w:name w:val="xl65"/>
    <w:basedOn w:val="Normal"/>
    <w:rsid w:val="003C5A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6">
    <w:name w:val="xl66"/>
    <w:basedOn w:val="Normal"/>
    <w:rsid w:val="003C5A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67">
    <w:name w:val="xl67"/>
    <w:basedOn w:val="Normal"/>
    <w:rsid w:val="003C5A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3C5A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9">
    <w:name w:val="xl69"/>
    <w:basedOn w:val="Normal"/>
    <w:rsid w:val="003C5A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0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3C5A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3C5A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3C5A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3C5A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3C5A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0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5">
    <w:name w:val="xl75"/>
    <w:basedOn w:val="Normal"/>
    <w:rsid w:val="003C5A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6">
    <w:name w:val="xl76"/>
    <w:basedOn w:val="Normal"/>
    <w:rsid w:val="003C5A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00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3C5A0D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3C5A0D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3C5A0D"/>
    <w:pPr>
      <w:pBdr>
        <w:lef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3C5A0D"/>
    <w:pPr>
      <w:pBdr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">
    <w:name w:val="xl81"/>
    <w:basedOn w:val="Normal"/>
    <w:rsid w:val="003C5A0D"/>
    <w:pPr>
      <w:shd w:val="clear" w:color="000000" w:fill="00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">
    <w:name w:val="xl82"/>
    <w:basedOn w:val="Normal"/>
    <w:rsid w:val="003C5A0D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"/>
    <w:rsid w:val="003C5A0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">
    <w:name w:val="xl84"/>
    <w:basedOn w:val="Normal"/>
    <w:rsid w:val="003C5A0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3C5A0D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">
    <w:name w:val="xl86"/>
    <w:basedOn w:val="Normal"/>
    <w:rsid w:val="003C5A0D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"/>
    <w:rsid w:val="003C5A0D"/>
    <w:pPr>
      <w:pBdr>
        <w:lef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">
    <w:name w:val="xl88"/>
    <w:basedOn w:val="Normal"/>
    <w:rsid w:val="003C5A0D"/>
    <w:pPr>
      <w:pBdr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3C5A0D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">
    <w:name w:val="xl90"/>
    <w:basedOn w:val="Normal"/>
    <w:rsid w:val="003C5A0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3C5A0D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">
    <w:name w:val="xl92"/>
    <w:basedOn w:val="Normal"/>
    <w:rsid w:val="003C5A0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Excel_Worksheet1.xlsx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2A72D-E6E5-4623-841B-1B796A10C4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Seth Plunkett</cp:lastModifiedBy>
  <cp:revision>3</cp:revision>
  <cp:lastPrinted>2021-11-04T13:38:00Z</cp:lastPrinted>
  <dcterms:created xsi:type="dcterms:W3CDTF">2023-08-31T17:48:00Z</dcterms:created>
  <dcterms:modified xsi:type="dcterms:W3CDTF">2023-09-01T17:44:00Z</dcterms:modified>
</cp:coreProperties>
</file>